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BF8160" w14:textId="77777777" w:rsidR="00C80314" w:rsidRDefault="00417639">
      <w:pPr>
        <w:pStyle w:val="Title"/>
      </w:pPr>
      <w:r>
        <w:t>Wastewater, Model Work</w:t>
      </w:r>
    </w:p>
    <w:p w14:paraId="55D30D6D" w14:textId="77777777" w:rsidR="00C80314" w:rsidRDefault="00417639">
      <w:pPr>
        <w:pStyle w:val="Author"/>
      </w:pPr>
      <w:r>
        <w:t>`Marlin derived from work by Brian Yandell</w:t>
      </w:r>
    </w:p>
    <w:p w14:paraId="1CB6E85D" w14:textId="77777777" w:rsidR="00C80314" w:rsidRDefault="00417639">
      <w:pPr>
        <w:pStyle w:val="SourceCode"/>
      </w:pPr>
      <w:r>
        <w:rPr>
          <w:rStyle w:val="VerbatimChar"/>
        </w:rPr>
        <w:t>The code was derived from work by the DSI. This analysis seeks to model % of tests positive using wastewater Data. This model has logical reasons to be predictive but only finds moderate success when broken down by collection site. Particularly it consiste</w:t>
      </w:r>
      <w:r>
        <w:rPr>
          <w:rStyle w:val="VerbatimChar"/>
        </w:rPr>
        <w:t>ntly underpredicts the % positive rate in the P2 district.</w:t>
      </w:r>
      <w:r>
        <w:br/>
      </w:r>
      <w:r>
        <w:rPr>
          <w:rStyle w:val="VerbatimChar"/>
        </w:rPr>
        <w:t>The Original R code file can be found in the [pandemic github repository](https://github.com/UW-Madison-DataScience/pandemic/blob/master/wastewater.Rmd).</w:t>
      </w:r>
      <w:r>
        <w:br/>
      </w:r>
      <w:r>
        <w:rPr>
          <w:rStyle w:val="VerbatimChar"/>
        </w:rPr>
        <w:t>The Code for this R File can be found in th</w:t>
      </w:r>
      <w:r>
        <w:rPr>
          <w:rStyle w:val="VerbatimChar"/>
        </w:rPr>
        <w:t>e [Marlin Lee waste Water Work](https://github.com/MarlinRLee/Covid-Waste-Water-Exploration/blob/main/general%20model%20finding.Rmd)</w:t>
      </w:r>
    </w:p>
    <w:p w14:paraId="2FFD027D" w14:textId="77777777" w:rsidR="00C80314" w:rsidRDefault="00417639">
      <w:pPr>
        <w:pStyle w:val="FirstParagraph"/>
      </w:pPr>
      <w:r>
        <w:t>#Conductivity, TSS, pH, Total_Flow, N1, N2, AVG, PMMoV, Pct_BCoV, TSS (mg/L)</w:t>
      </w:r>
    </w:p>
    <w:p w14:paraId="185552EC" w14:textId="77777777" w:rsidR="00C80314" w:rsidRDefault="00417639">
      <w:pPr>
        <w:pStyle w:val="SourceCode"/>
      </w:pPr>
      <w:r>
        <w:rPr>
          <w:rStyle w:val="VerbatimChar"/>
        </w:rPr>
        <w:t>## [1] "Time shifted -18 Days"</w:t>
      </w:r>
    </w:p>
    <w:p w14:paraId="1C5AF596" w14:textId="77777777" w:rsidR="00C80314" w:rsidRDefault="00417639">
      <w:pPr>
        <w:pStyle w:val="SourceCode"/>
      </w:pPr>
      <w:r>
        <w:rPr>
          <w:rStyle w:val="VerbatimChar"/>
        </w:rPr>
        <w:t>## [1] "R^2: 0.</w:t>
      </w:r>
      <w:r>
        <w:rPr>
          <w:rStyle w:val="VerbatimChar"/>
        </w:rPr>
        <w:t>843806254382299"</w:t>
      </w:r>
    </w:p>
    <w:p w14:paraId="688C4AC4" w14:textId="77777777" w:rsidR="00C80314" w:rsidRDefault="0041763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roll ~ log(N2) + log(N1) + log(PMMoV) + Site + Total_Flow, </w:t>
      </w:r>
      <w:r>
        <w:br/>
      </w:r>
      <w:r>
        <w:rPr>
          <w:rStyle w:val="VerbatimChar"/>
        </w:rPr>
        <w:t>##     data = Inn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(Intercept)       log(N2)       log(N1)    log(PMMoV)  SiteMMSD P11  </w:t>
      </w:r>
      <w:r>
        <w:br/>
      </w:r>
      <w:r>
        <w:rPr>
          <w:rStyle w:val="VerbatimChar"/>
        </w:rPr>
        <w:t xml:space="preserve">##    0.2279812    -0.0002572     </w:t>
      </w:r>
      <w:r>
        <w:rPr>
          <w:rStyle w:val="VerbatimChar"/>
        </w:rPr>
        <w:t xml:space="preserve">0.0049083    -0.0055657    -0.1066759  </w:t>
      </w:r>
      <w:r>
        <w:br/>
      </w:r>
      <w:r>
        <w:rPr>
          <w:rStyle w:val="VerbatimChar"/>
        </w:rPr>
        <w:t xml:space="preserve">## SiteMMSD P18   SiteMMSD P2   SiteMMSD P7   SiteMMSD P8    Total_Flow  </w:t>
      </w:r>
      <w:r>
        <w:br/>
      </w:r>
      <w:r>
        <w:rPr>
          <w:rStyle w:val="VerbatimChar"/>
        </w:rPr>
        <w:t>##   -0.0947335    -0.0773955    -0.1261827    -0.1149983    -0.0032380</w:t>
      </w:r>
    </w:p>
    <w:p w14:paraId="691D21C9" w14:textId="77777777" w:rsidR="00C80314" w:rsidRDefault="00417639">
      <w:pPr>
        <w:pStyle w:val="FirstParagraph"/>
      </w:pPr>
      <w:r>
        <w:rPr>
          <w:noProof/>
        </w:rPr>
        <w:lastRenderedPageBreak/>
        <w:drawing>
          <wp:inline distT="0" distB="0" distL="0" distR="0" wp14:anchorId="039C21AD" wp14:editId="175A226B">
            <wp:extent cx="2752344" cy="183794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Dem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344" cy="1837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A6486E3" wp14:editId="3EBA97B0">
            <wp:extent cx="2752344" cy="183794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Dem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344" cy="1837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BA62A39" wp14:editId="5190E554">
            <wp:extent cx="2752344" cy="1837944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Dem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344" cy="1837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4A5D825" wp14:editId="0AE014F6">
            <wp:extent cx="2752344" cy="1837944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Dem_files/figure-docx/unnamed-chunk-6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344" cy="1837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D41DE7" wp14:editId="3F751CD6">
            <wp:extent cx="2752344" cy="1837944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Dem_files/figure-docx/unnamed-chunk-6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344" cy="1837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D091B0A" wp14:editId="12DCE620">
            <wp:extent cx="2752344" cy="1837944"/>
            <wp:effectExtent l="0" t="0" r="0" b="0"/>
            <wp:docPr id="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Dem_files/figure-docx/unnamed-chunk-6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344" cy="1837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A5FB08" w14:textId="77777777" w:rsidR="00C80314" w:rsidRDefault="0041763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dju</w:t>
      </w:r>
      <w:r>
        <w:rPr>
          <w:rStyle w:val="VerbatimChar"/>
        </w:rPr>
        <w:t>stedData$roll and AdjustedData$fitted</w:t>
      </w:r>
      <w:r>
        <w:br/>
      </w:r>
      <w:r>
        <w:rPr>
          <w:rStyle w:val="VerbatimChar"/>
        </w:rPr>
        <w:t>## t = 23.703, df = 104, p-value &lt; 2.2e-16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8824645 0.943941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.9185893</w:t>
      </w:r>
    </w:p>
    <w:sectPr w:rsidR="00C8031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6F1BF0" w14:textId="77777777" w:rsidR="00417639" w:rsidRDefault="00417639">
      <w:pPr>
        <w:spacing w:after="0"/>
      </w:pPr>
      <w:r>
        <w:separator/>
      </w:r>
    </w:p>
  </w:endnote>
  <w:endnote w:type="continuationSeparator" w:id="0">
    <w:p w14:paraId="10F083CC" w14:textId="77777777" w:rsidR="00417639" w:rsidRDefault="004176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95CC33" w14:textId="77777777" w:rsidR="00417639" w:rsidRDefault="00417639">
      <w:r>
        <w:separator/>
      </w:r>
    </w:p>
  </w:footnote>
  <w:footnote w:type="continuationSeparator" w:id="0">
    <w:p w14:paraId="229FBAAC" w14:textId="77777777" w:rsidR="00417639" w:rsidRDefault="004176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8E6AE4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17639"/>
    <w:rsid w:val="004E29B3"/>
    <w:rsid w:val="00590D07"/>
    <w:rsid w:val="00784D58"/>
    <w:rsid w:val="008D6863"/>
    <w:rsid w:val="00B86B75"/>
    <w:rsid w:val="00BC48D5"/>
    <w:rsid w:val="00C36279"/>
    <w:rsid w:val="00C80314"/>
    <w:rsid w:val="00CB47E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FE37F8"/>
  <w15:docId w15:val="{FFB614EF-F462-4128-B891-DAC2FA52A9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38</Words>
  <Characters>1358</Characters>
  <Application>Microsoft Office Word</Application>
  <DocSecurity>0</DocSecurity>
  <Lines>11</Lines>
  <Paragraphs>3</Paragraphs>
  <ScaleCrop>false</ScaleCrop>
  <Company/>
  <LinksUpToDate>false</LinksUpToDate>
  <CharactersWithSpaces>1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stewater, Model Work</dc:title>
  <dc:creator>`Marlin derived from work by Brian Yandell</dc:creator>
  <cp:keywords/>
  <cp:lastModifiedBy>Marlin Lee</cp:lastModifiedBy>
  <cp:revision>2</cp:revision>
  <dcterms:created xsi:type="dcterms:W3CDTF">2021-02-08T04:26:00Z</dcterms:created>
  <dcterms:modified xsi:type="dcterms:W3CDTF">2021-02-08T0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